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DCB3C1" w14:textId="5C28FF18" w:rsidR="000D0F56" w:rsidRDefault="000D0F56" w:rsidP="00255F9D">
      <w:pPr>
        <w:rPr>
          <w:rStyle w:val="IntenseReference"/>
        </w:rPr>
      </w:pPr>
      <w:r>
        <w:rPr>
          <w:rStyle w:val="IntenseReference"/>
        </w:rPr>
        <w:t>Introduction</w:t>
      </w:r>
      <w:r w:rsidR="00A372C3">
        <w:rPr>
          <w:rStyle w:val="IntenseReference"/>
        </w:rPr>
        <w:t xml:space="preserve"> </w:t>
      </w:r>
    </w:p>
    <w:p w14:paraId="7CC9B4A2" w14:textId="6D0A6780" w:rsidR="008751CC" w:rsidRDefault="00255F9D" w:rsidP="008751CC">
      <w:r>
        <w:t xml:space="preserve">We </w:t>
      </w:r>
      <w:r w:rsidR="00F67890">
        <w:t xml:space="preserve">have </w:t>
      </w:r>
      <w:r>
        <w:t>a dataset comprising information o</w:t>
      </w:r>
      <w:r w:rsidR="00463E78">
        <w:t>n</w:t>
      </w:r>
      <w:r w:rsidR="00A372C3">
        <w:t xml:space="preserve"> clinical trials of various chemotherapy drugs. The dataset includes </w:t>
      </w:r>
      <w:r w:rsidR="009A083C">
        <w:t xml:space="preserve">the </w:t>
      </w:r>
      <w:r w:rsidR="00A372C3">
        <w:t>trial information and outcomes o</w:t>
      </w:r>
      <w:r w:rsidR="00640C50">
        <w:t xml:space="preserve">f </w:t>
      </w:r>
      <w:r w:rsidR="00A372C3">
        <w:t xml:space="preserve">the specific drugs, as well as a separate file linking which trial subjects were given which drugs. There were eight drugs monitored in the dataset, but we </w:t>
      </w:r>
      <w:r w:rsidR="009A083C">
        <w:t xml:space="preserve">were only </w:t>
      </w:r>
      <w:r w:rsidR="00A372C3">
        <w:t xml:space="preserve">asked to report on four of them: </w:t>
      </w:r>
      <w:proofErr w:type="spellStart"/>
      <w:r w:rsidR="00A372C3">
        <w:t>Capomulin</w:t>
      </w:r>
      <w:proofErr w:type="spellEnd"/>
      <w:r w:rsidR="00A372C3">
        <w:t xml:space="preserve">, </w:t>
      </w:r>
      <w:proofErr w:type="spellStart"/>
      <w:r w:rsidR="00A372C3">
        <w:t>Infubinol</w:t>
      </w:r>
      <w:proofErr w:type="spellEnd"/>
      <w:r w:rsidR="00A372C3">
        <w:t xml:space="preserve">, </w:t>
      </w:r>
      <w:proofErr w:type="spellStart"/>
      <w:r w:rsidR="00A372C3">
        <w:t>Ketapril</w:t>
      </w:r>
      <w:proofErr w:type="spellEnd"/>
      <w:r w:rsidR="00A372C3">
        <w:t xml:space="preserve">, and the Placebo. </w:t>
      </w:r>
    </w:p>
    <w:p w14:paraId="4E73E401" w14:textId="76F33671" w:rsidR="00C530A5" w:rsidRDefault="00F15E7A" w:rsidP="008751CC">
      <w:pPr>
        <w:rPr>
          <w:rStyle w:val="IntenseReference"/>
        </w:rPr>
      </w:pPr>
      <w:r w:rsidRPr="00F15E7A">
        <w:rPr>
          <w:rStyle w:val="IntenseReference"/>
        </w:rPr>
        <w:t>Conclusions</w:t>
      </w:r>
    </w:p>
    <w:p w14:paraId="686B4911" w14:textId="4A8A9BC6" w:rsidR="002C505F" w:rsidRDefault="00A372C3" w:rsidP="00D42102">
      <w:r>
        <w:t xml:space="preserve">It is clear from </w:t>
      </w:r>
      <w:proofErr w:type="gramStart"/>
      <w:r>
        <w:t>all of</w:t>
      </w:r>
      <w:proofErr w:type="gramEnd"/>
      <w:r>
        <w:t xml:space="preserve"> the results that </w:t>
      </w:r>
      <w:proofErr w:type="spellStart"/>
      <w:r>
        <w:t>Capomulin</w:t>
      </w:r>
      <w:proofErr w:type="spellEnd"/>
      <w:r>
        <w:t xml:space="preserve"> is </w:t>
      </w:r>
      <w:r w:rsidR="009A083C">
        <w:t>the more</w:t>
      </w:r>
      <w:r>
        <w:t xml:space="preserve"> effective treatment methodology. The only other treatment in the dataset that had similar results was </w:t>
      </w:r>
      <w:proofErr w:type="spellStart"/>
      <w:r>
        <w:t>Ramicane</w:t>
      </w:r>
      <w:proofErr w:type="spellEnd"/>
      <w:r>
        <w:t xml:space="preserve">, but we were not asked to include </w:t>
      </w:r>
      <w:proofErr w:type="spellStart"/>
      <w:r>
        <w:t>Ramicane</w:t>
      </w:r>
      <w:proofErr w:type="spellEnd"/>
      <w:r>
        <w:t xml:space="preserve"> in our analysis. </w:t>
      </w:r>
    </w:p>
    <w:p w14:paraId="32EA121D" w14:textId="323E62FE" w:rsidR="00A372C3" w:rsidRDefault="00F40E19" w:rsidP="00D42102">
      <w:pPr>
        <w:rPr>
          <w:u w:val="single"/>
        </w:rPr>
      </w:pPr>
      <w:r>
        <w:rPr>
          <w:u w:val="single"/>
        </w:rPr>
        <w:t xml:space="preserve">Mean </w:t>
      </w:r>
      <w:r w:rsidR="00A372C3" w:rsidRPr="00A372C3">
        <w:rPr>
          <w:u w:val="single"/>
        </w:rPr>
        <w:t>Tumor Volume Response</w:t>
      </w:r>
    </w:p>
    <w:p w14:paraId="6BC8B76E" w14:textId="241A2C23" w:rsidR="00A372C3" w:rsidRPr="00F40E19" w:rsidRDefault="00A372C3" w:rsidP="00D42102">
      <w:pPr>
        <w:rPr>
          <w:i/>
          <w:iCs/>
        </w:rPr>
      </w:pPr>
      <w:r>
        <w:t xml:space="preserve">Over the course of the </w:t>
      </w:r>
      <w:proofErr w:type="gramStart"/>
      <w:r>
        <w:t>45 day</w:t>
      </w:r>
      <w:proofErr w:type="gramEnd"/>
      <w:r>
        <w:t xml:space="preserve"> trial, </w:t>
      </w:r>
      <w:proofErr w:type="spellStart"/>
      <w:r>
        <w:t>Capomulin</w:t>
      </w:r>
      <w:proofErr w:type="spellEnd"/>
      <w:r>
        <w:t xml:space="preserve"> recipients experienced a 19% reduction in mean</w:t>
      </w:r>
      <w:r w:rsidR="00640C50">
        <w:t xml:space="preserve"> t</w:t>
      </w:r>
      <w:r>
        <w:t xml:space="preserve">umor volume, which was the only treatment in our specific analysis that saw any reduction in mean tumor volume at all. </w:t>
      </w:r>
      <w:r w:rsidR="00F40E19">
        <w:br/>
      </w:r>
      <w:r w:rsidR="00F40E19" w:rsidRPr="00F40E19">
        <w:rPr>
          <w:i/>
          <w:iCs/>
        </w:rPr>
        <w:t xml:space="preserve">Baseline: </w:t>
      </w:r>
      <w:r w:rsidRPr="00F40E19">
        <w:rPr>
          <w:i/>
          <w:iCs/>
        </w:rPr>
        <w:t xml:space="preserve">The mean tumor volume at the start of the trial for all treatments was 45mm3. </w:t>
      </w:r>
    </w:p>
    <w:p w14:paraId="245B0EED" w14:textId="4000CA26" w:rsidR="00A372C3" w:rsidRDefault="00A372C3" w:rsidP="00A372C3">
      <w:pPr>
        <w:pStyle w:val="ListParagraph"/>
        <w:numPr>
          <w:ilvl w:val="0"/>
          <w:numId w:val="12"/>
        </w:numPr>
      </w:pPr>
      <w:r>
        <w:t xml:space="preserve">At the end of the </w:t>
      </w:r>
      <w:r w:rsidR="00F40E19">
        <w:t>trial</w:t>
      </w:r>
      <w:r>
        <w:t xml:space="preserve">, mean tumor volume for </w:t>
      </w:r>
      <w:proofErr w:type="spellStart"/>
      <w:r>
        <w:t>Capomulin</w:t>
      </w:r>
      <w:proofErr w:type="spellEnd"/>
      <w:r>
        <w:t xml:space="preserve"> patients was reduced to 36.23</w:t>
      </w:r>
      <w:r w:rsidR="00F40E19">
        <w:t>mm3</w:t>
      </w:r>
      <w:r>
        <w:t xml:space="preserve">, for a decrease of </w:t>
      </w:r>
      <w:r w:rsidR="00F40E19">
        <w:t>19%.</w:t>
      </w:r>
      <w:r>
        <w:t xml:space="preserve"> This is in marked </w:t>
      </w:r>
      <w:proofErr w:type="spellStart"/>
      <w:r>
        <w:t>contract</w:t>
      </w:r>
      <w:proofErr w:type="spellEnd"/>
      <w:r>
        <w:t xml:space="preserve"> to the other two drugs, and the placebo treatment.</w:t>
      </w:r>
    </w:p>
    <w:p w14:paraId="25F6A1DD" w14:textId="2E9E06C8" w:rsidR="00A372C3" w:rsidRDefault="00F40E19" w:rsidP="00A372C3">
      <w:pPr>
        <w:pStyle w:val="ListParagraph"/>
        <w:numPr>
          <w:ilvl w:val="0"/>
          <w:numId w:val="12"/>
        </w:numPr>
      </w:pPr>
      <w:r>
        <w:t xml:space="preserve">At the end of the </w:t>
      </w:r>
      <w:proofErr w:type="gramStart"/>
      <w:r>
        <w:t>trial</w:t>
      </w:r>
      <w:r>
        <w:t xml:space="preserve">, </w:t>
      </w:r>
      <w:r>
        <w:t xml:space="preserve"> mean</w:t>
      </w:r>
      <w:proofErr w:type="gramEnd"/>
      <w:r>
        <w:t xml:space="preserve"> tumor volume for </w:t>
      </w:r>
      <w:proofErr w:type="spellStart"/>
      <w:r w:rsidR="00A372C3">
        <w:t>Infubinol</w:t>
      </w:r>
      <w:proofErr w:type="spellEnd"/>
      <w:r>
        <w:t xml:space="preserve"> </w:t>
      </w:r>
      <w:r w:rsidR="00A372C3">
        <w:t xml:space="preserve"> patients</w:t>
      </w:r>
      <w:r>
        <w:t xml:space="preserve"> was 65.75mm3, an increase of </w:t>
      </w:r>
      <w:r w:rsidR="00A372C3">
        <w:t>46%</w:t>
      </w:r>
      <w:r>
        <w:t>.</w:t>
      </w:r>
    </w:p>
    <w:p w14:paraId="4E09F19D" w14:textId="5E555BAB" w:rsidR="00A372C3" w:rsidRDefault="00F40E19" w:rsidP="00F40E19">
      <w:pPr>
        <w:pStyle w:val="ListParagraph"/>
        <w:numPr>
          <w:ilvl w:val="0"/>
          <w:numId w:val="12"/>
        </w:numPr>
      </w:pPr>
      <w:r>
        <w:t xml:space="preserve">At the end of the </w:t>
      </w:r>
      <w:proofErr w:type="gramStart"/>
      <w:r>
        <w:t>trial</w:t>
      </w:r>
      <w:r>
        <w:t>,  mean</w:t>
      </w:r>
      <w:proofErr w:type="gramEnd"/>
      <w:r>
        <w:t xml:space="preserve"> tumor volume for </w:t>
      </w:r>
      <w:proofErr w:type="spellStart"/>
      <w:r>
        <w:t>Ketapril</w:t>
      </w:r>
      <w:proofErr w:type="spellEnd"/>
      <w:r>
        <w:t xml:space="preserve">  patients was </w:t>
      </w:r>
      <w:r>
        <w:t>70.66mm3</w:t>
      </w:r>
      <w:r>
        <w:t>, an increase of</w:t>
      </w:r>
      <w:r>
        <w:t xml:space="preserve"> 57%.</w:t>
      </w:r>
    </w:p>
    <w:p w14:paraId="6EDF9D21" w14:textId="2B4FE305" w:rsidR="00F40E19" w:rsidRDefault="00F40E19" w:rsidP="00F40E19">
      <w:pPr>
        <w:pStyle w:val="ListParagraph"/>
        <w:numPr>
          <w:ilvl w:val="0"/>
          <w:numId w:val="12"/>
        </w:numPr>
      </w:pPr>
      <w:r>
        <w:t>At the end of the trial, mean tumor volume for patients treated with a Placebo was 68.08, an increase of 51%.</w:t>
      </w:r>
    </w:p>
    <w:p w14:paraId="3A374D8C" w14:textId="2B924A54" w:rsidR="00F40E19" w:rsidRDefault="00F40E19" w:rsidP="00F40E19">
      <w:pPr>
        <w:rPr>
          <w:u w:val="single"/>
        </w:rPr>
      </w:pPr>
      <w:r>
        <w:rPr>
          <w:u w:val="single"/>
        </w:rPr>
        <w:t>Mean Metastatic sites</w:t>
      </w:r>
    </w:p>
    <w:p w14:paraId="76A6CB26" w14:textId="43D26CA4" w:rsidR="00F40E19" w:rsidRPr="00F02185" w:rsidRDefault="00F40E19" w:rsidP="00F40E19">
      <w:proofErr w:type="spellStart"/>
      <w:r>
        <w:t>Capomulin</w:t>
      </w:r>
      <w:proofErr w:type="spellEnd"/>
      <w:r>
        <w:t xml:space="preserve"> </w:t>
      </w:r>
      <w:r w:rsidR="00F02185">
        <w:t xml:space="preserve">was more effective at limiting metastasis than the other treatments. </w:t>
      </w:r>
      <w:r w:rsidR="00F02185">
        <w:br/>
      </w:r>
      <w:r w:rsidRPr="00F40E19">
        <w:rPr>
          <w:i/>
          <w:iCs/>
        </w:rPr>
        <w:t>Baseline: The mean</w:t>
      </w:r>
      <w:r>
        <w:rPr>
          <w:i/>
          <w:iCs/>
        </w:rPr>
        <w:t xml:space="preserve"> number of metastatic sites </w:t>
      </w:r>
      <w:r w:rsidRPr="00F40E19">
        <w:rPr>
          <w:i/>
          <w:iCs/>
        </w:rPr>
        <w:t>at the start of the trial for all treatments was</w:t>
      </w:r>
      <w:r>
        <w:rPr>
          <w:i/>
          <w:iCs/>
        </w:rPr>
        <w:t xml:space="preserve"> </w:t>
      </w:r>
      <w:r>
        <w:t>0</w:t>
      </w:r>
      <w:r w:rsidRPr="00F40E19">
        <w:rPr>
          <w:i/>
          <w:iCs/>
        </w:rPr>
        <w:t xml:space="preserve">. </w:t>
      </w:r>
    </w:p>
    <w:p w14:paraId="77CC6218" w14:textId="0D742ECF" w:rsidR="00F40E19" w:rsidRDefault="00F40E19" w:rsidP="00F40E19">
      <w:pPr>
        <w:pStyle w:val="ListParagraph"/>
        <w:numPr>
          <w:ilvl w:val="0"/>
          <w:numId w:val="13"/>
        </w:numPr>
      </w:pPr>
      <w:r>
        <w:t xml:space="preserve">At the end of the trial, mean </w:t>
      </w:r>
      <w:r>
        <w:t xml:space="preserve">number of metastatic sites </w:t>
      </w:r>
      <w:r>
        <w:t xml:space="preserve">for </w:t>
      </w:r>
      <w:proofErr w:type="spellStart"/>
      <w:r>
        <w:t>Capomulin</w:t>
      </w:r>
      <w:proofErr w:type="spellEnd"/>
      <w:r>
        <w:t xml:space="preserve"> patients was </w:t>
      </w:r>
      <w:r>
        <w:t xml:space="preserve">1.47, indicating that </w:t>
      </w:r>
      <w:proofErr w:type="spellStart"/>
      <w:r>
        <w:t>Capomulin</w:t>
      </w:r>
      <w:proofErr w:type="spellEnd"/>
      <w:r w:rsidR="00F02185">
        <w:t xml:space="preserve">-treated patients were still </w:t>
      </w:r>
      <w:proofErr w:type="spellStart"/>
      <w:r w:rsidR="00F02185">
        <w:t>expericing</w:t>
      </w:r>
      <w:proofErr w:type="spellEnd"/>
      <w:r w:rsidR="00F02185">
        <w:t xml:space="preserve"> some metastatic spread, but when compared to the other treatments, that it was more effective at limiting </w:t>
      </w:r>
      <w:proofErr w:type="spellStart"/>
      <w:r w:rsidR="00F02185">
        <w:t>metastatis</w:t>
      </w:r>
      <w:proofErr w:type="spellEnd"/>
      <w:r w:rsidR="00F02185">
        <w:t xml:space="preserve"> than the</w:t>
      </w:r>
      <w:r w:rsidR="009A083C">
        <w:t xml:space="preserve"> others.</w:t>
      </w:r>
    </w:p>
    <w:p w14:paraId="76DC2522" w14:textId="6477D5F8" w:rsidR="00F40E19" w:rsidRDefault="00F40E19" w:rsidP="00F40E19">
      <w:pPr>
        <w:pStyle w:val="ListParagraph"/>
        <w:numPr>
          <w:ilvl w:val="0"/>
          <w:numId w:val="13"/>
        </w:numPr>
      </w:pPr>
      <w:r>
        <w:t xml:space="preserve">At the end of the trial, mean </w:t>
      </w:r>
      <w:r w:rsidR="00F02185">
        <w:t>metastatic sites for</w:t>
      </w:r>
      <w:r>
        <w:t xml:space="preserve"> </w:t>
      </w:r>
      <w:proofErr w:type="spellStart"/>
      <w:proofErr w:type="gramStart"/>
      <w:r>
        <w:t>Infubinol</w:t>
      </w:r>
      <w:proofErr w:type="spellEnd"/>
      <w:r>
        <w:t xml:space="preserve">  patients</w:t>
      </w:r>
      <w:proofErr w:type="gramEnd"/>
      <w:r>
        <w:t xml:space="preserve"> was </w:t>
      </w:r>
      <w:r w:rsidR="00F02185">
        <w:t>2.11.</w:t>
      </w:r>
    </w:p>
    <w:p w14:paraId="586CE41B" w14:textId="64587617" w:rsidR="00F02185" w:rsidRDefault="00F40E19" w:rsidP="00F75701">
      <w:pPr>
        <w:pStyle w:val="ListParagraph"/>
        <w:numPr>
          <w:ilvl w:val="0"/>
          <w:numId w:val="13"/>
        </w:numPr>
      </w:pPr>
      <w:r>
        <w:t xml:space="preserve">At the end of the trial, </w:t>
      </w:r>
      <w:r w:rsidR="00F02185">
        <w:t xml:space="preserve">mean metastatic sites for </w:t>
      </w:r>
      <w:proofErr w:type="spellStart"/>
      <w:r w:rsidR="00F02185">
        <w:t>Ketapril</w:t>
      </w:r>
      <w:proofErr w:type="spellEnd"/>
      <w:r w:rsidR="00F02185">
        <w:t xml:space="preserve"> </w:t>
      </w:r>
      <w:r w:rsidR="00F02185">
        <w:t xml:space="preserve">patients </w:t>
      </w:r>
      <w:r w:rsidR="00F02185">
        <w:t>was 3.36.</w:t>
      </w:r>
    </w:p>
    <w:p w14:paraId="2A1D2921" w14:textId="77777777" w:rsidR="009A083C" w:rsidRPr="009A083C" w:rsidRDefault="00F40E19" w:rsidP="009A083C">
      <w:pPr>
        <w:pStyle w:val="ListParagraph"/>
        <w:numPr>
          <w:ilvl w:val="0"/>
          <w:numId w:val="13"/>
        </w:numPr>
        <w:rPr>
          <w:u w:val="single"/>
        </w:rPr>
      </w:pPr>
      <w:r>
        <w:t xml:space="preserve">At the end of the trial, mean tumor volume for patients treated with a </w:t>
      </w:r>
      <w:r w:rsidR="00F02185">
        <w:t>Placebo was 3.27.</w:t>
      </w:r>
    </w:p>
    <w:p w14:paraId="44FE6BE8" w14:textId="77777777" w:rsidR="009A083C" w:rsidRDefault="009A083C" w:rsidP="009A083C">
      <w:pPr>
        <w:rPr>
          <w:u w:val="single"/>
        </w:rPr>
      </w:pPr>
    </w:p>
    <w:p w14:paraId="1A11D987" w14:textId="77777777" w:rsidR="00640C50" w:rsidRDefault="00640C50" w:rsidP="009A083C">
      <w:pPr>
        <w:rPr>
          <w:u w:val="single"/>
        </w:rPr>
      </w:pPr>
    </w:p>
    <w:p w14:paraId="65E893E2" w14:textId="77777777" w:rsidR="00640C50" w:rsidRDefault="00640C50" w:rsidP="009A083C">
      <w:pPr>
        <w:rPr>
          <w:u w:val="single"/>
        </w:rPr>
      </w:pPr>
    </w:p>
    <w:p w14:paraId="51D17A10" w14:textId="77777777" w:rsidR="00640C50" w:rsidRDefault="00640C50" w:rsidP="009A083C">
      <w:pPr>
        <w:rPr>
          <w:u w:val="single"/>
        </w:rPr>
      </w:pPr>
    </w:p>
    <w:p w14:paraId="1D03B642" w14:textId="267E2EAD" w:rsidR="00F02185" w:rsidRPr="009A083C" w:rsidRDefault="009A083C" w:rsidP="009A083C">
      <w:pPr>
        <w:rPr>
          <w:u w:val="single"/>
        </w:rPr>
      </w:pPr>
      <w:r w:rsidRPr="009A083C">
        <w:rPr>
          <w:u w:val="single"/>
        </w:rPr>
        <w:t xml:space="preserve"> </w:t>
      </w:r>
      <w:r w:rsidR="00F02185" w:rsidRPr="009A083C">
        <w:rPr>
          <w:u w:val="single"/>
        </w:rPr>
        <w:t>Survival During Treatment</w:t>
      </w:r>
    </w:p>
    <w:p w14:paraId="6E500253" w14:textId="77777777" w:rsidR="009A083C" w:rsidRDefault="00F02185" w:rsidP="009A083C">
      <w:pPr>
        <w:rPr>
          <w:i/>
          <w:iCs/>
        </w:rPr>
      </w:pPr>
      <w:proofErr w:type="spellStart"/>
      <w:r>
        <w:t>Capomulin</w:t>
      </w:r>
      <w:proofErr w:type="spellEnd"/>
      <w:r w:rsidR="009A083C">
        <w:t>-treated subjects has a much higher survival rate during trial than the other treatments.</w:t>
      </w:r>
      <w:r w:rsidR="009A083C" w:rsidRPr="00F40E19">
        <w:rPr>
          <w:i/>
          <w:iCs/>
        </w:rPr>
        <w:t xml:space="preserve"> </w:t>
      </w:r>
      <w:r w:rsidRPr="00F40E19">
        <w:rPr>
          <w:i/>
          <w:iCs/>
        </w:rPr>
        <w:t xml:space="preserve">Baseline: </w:t>
      </w:r>
      <w:r w:rsidR="009A083C">
        <w:rPr>
          <w:i/>
          <w:iCs/>
        </w:rPr>
        <w:t>Each trial began with 25 subjects.</w:t>
      </w:r>
    </w:p>
    <w:p w14:paraId="1F40CF92" w14:textId="0F25291B" w:rsidR="00F02185" w:rsidRDefault="00F02185" w:rsidP="009A083C">
      <w:pPr>
        <w:pStyle w:val="ListParagraph"/>
        <w:numPr>
          <w:ilvl w:val="0"/>
          <w:numId w:val="14"/>
        </w:numPr>
      </w:pPr>
      <w:r>
        <w:t>At the end of the trial,</w:t>
      </w:r>
      <w:r w:rsidR="009A083C">
        <w:t xml:space="preserve"> 21</w:t>
      </w:r>
      <w:r>
        <w:t xml:space="preserve"> </w:t>
      </w:r>
      <w:proofErr w:type="spellStart"/>
      <w:r>
        <w:t>Capomulin</w:t>
      </w:r>
      <w:proofErr w:type="spellEnd"/>
      <w:r>
        <w:t xml:space="preserve"> patients </w:t>
      </w:r>
      <w:r w:rsidR="009A083C">
        <w:t xml:space="preserve">were still alive. </w:t>
      </w:r>
    </w:p>
    <w:p w14:paraId="1467C977" w14:textId="5E90BDBF" w:rsidR="00F02185" w:rsidRDefault="00F02185" w:rsidP="00F02185">
      <w:pPr>
        <w:pStyle w:val="ListParagraph"/>
        <w:numPr>
          <w:ilvl w:val="0"/>
          <w:numId w:val="14"/>
        </w:numPr>
      </w:pPr>
      <w:r>
        <w:t xml:space="preserve">At the end of the trial, </w:t>
      </w:r>
      <w:r w:rsidR="009A083C">
        <w:t xml:space="preserve">9 </w:t>
      </w:r>
      <w:proofErr w:type="spellStart"/>
      <w:r w:rsidR="009A083C">
        <w:t>Infubinol</w:t>
      </w:r>
      <w:proofErr w:type="spellEnd"/>
      <w:r w:rsidR="009A083C">
        <w:t xml:space="preserve"> patients were still alive</w:t>
      </w:r>
      <w:r>
        <w:t>.</w:t>
      </w:r>
    </w:p>
    <w:p w14:paraId="7993251D" w14:textId="6C44A222" w:rsidR="00F02185" w:rsidRDefault="00F02185" w:rsidP="009A083C">
      <w:pPr>
        <w:pStyle w:val="ListParagraph"/>
        <w:numPr>
          <w:ilvl w:val="0"/>
          <w:numId w:val="14"/>
        </w:numPr>
      </w:pPr>
      <w:r>
        <w:t xml:space="preserve">At the end of the trial, </w:t>
      </w:r>
      <w:r w:rsidR="009A083C">
        <w:t xml:space="preserve">11 </w:t>
      </w:r>
      <w:proofErr w:type="spellStart"/>
      <w:r>
        <w:t>Ketapril</w:t>
      </w:r>
      <w:proofErr w:type="spellEnd"/>
      <w:r>
        <w:t xml:space="preserve"> patients </w:t>
      </w:r>
      <w:r w:rsidR="009A083C">
        <w:t>and 11 Placebo patients were still alive</w:t>
      </w:r>
    </w:p>
    <w:p w14:paraId="200CE8E4" w14:textId="0947CA01" w:rsidR="00640C50" w:rsidRDefault="00640C50" w:rsidP="00640C50"/>
    <w:p w14:paraId="27E2933D" w14:textId="77777777" w:rsidR="00F40E19" w:rsidRPr="00A372C3" w:rsidRDefault="00F40E19" w:rsidP="00F40E19">
      <w:bookmarkStart w:id="0" w:name="_GoBack"/>
      <w:bookmarkEnd w:id="0"/>
    </w:p>
    <w:sectPr w:rsidR="00F40E19" w:rsidRPr="00A372C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9AF9D" w14:textId="77777777" w:rsidR="00667369" w:rsidRDefault="00667369" w:rsidP="00255F9D">
      <w:pPr>
        <w:spacing w:after="0" w:line="240" w:lineRule="auto"/>
      </w:pPr>
      <w:r>
        <w:separator/>
      </w:r>
    </w:p>
  </w:endnote>
  <w:endnote w:type="continuationSeparator" w:id="0">
    <w:p w14:paraId="178987E8" w14:textId="77777777" w:rsidR="00667369" w:rsidRDefault="00667369" w:rsidP="00255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A2FF7D" w14:textId="77777777" w:rsidR="00667369" w:rsidRDefault="00667369" w:rsidP="00255F9D">
      <w:pPr>
        <w:spacing w:after="0" w:line="240" w:lineRule="auto"/>
      </w:pPr>
      <w:r>
        <w:separator/>
      </w:r>
    </w:p>
  </w:footnote>
  <w:footnote w:type="continuationSeparator" w:id="0">
    <w:p w14:paraId="6A662FD9" w14:textId="77777777" w:rsidR="00667369" w:rsidRDefault="00667369" w:rsidP="00255F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230B0" w14:textId="7C600A28" w:rsidR="00255F9D" w:rsidRPr="00255F9D" w:rsidRDefault="00255F9D">
    <w:pPr>
      <w:pStyle w:val="Header"/>
      <w:rPr>
        <w:b/>
        <w:bCs/>
        <w:color w:val="767171" w:themeColor="background2" w:themeShade="80"/>
      </w:rPr>
    </w:pPr>
    <w:r w:rsidRPr="00255F9D">
      <w:rPr>
        <w:b/>
        <w:bCs/>
        <w:color w:val="767171" w:themeColor="background2" w:themeShade="80"/>
      </w:rPr>
      <w:t>Columbia Data Analytics Bootcamp</w:t>
    </w:r>
    <w:r w:rsidRPr="00255F9D">
      <w:rPr>
        <w:b/>
        <w:bCs/>
        <w:color w:val="767171" w:themeColor="background2" w:themeShade="80"/>
      </w:rPr>
      <w:tab/>
    </w:r>
    <w:r w:rsidRPr="00255F9D">
      <w:rPr>
        <w:b/>
        <w:bCs/>
        <w:color w:val="767171" w:themeColor="background2" w:themeShade="80"/>
      </w:rPr>
      <w:tab/>
    </w:r>
    <w:r>
      <w:rPr>
        <w:b/>
        <w:bCs/>
        <w:color w:val="767171" w:themeColor="background2" w:themeShade="80"/>
      </w:rPr>
      <w:t>Student</w:t>
    </w:r>
    <w:r w:rsidRPr="00255F9D">
      <w:rPr>
        <w:b/>
        <w:bCs/>
        <w:color w:val="767171" w:themeColor="background2" w:themeShade="80"/>
      </w:rPr>
      <w:t xml:space="preserve">: </w:t>
    </w:r>
    <w:r>
      <w:rPr>
        <w:b/>
        <w:bCs/>
        <w:color w:val="767171" w:themeColor="background2" w:themeShade="80"/>
      </w:rPr>
      <w:t>Joseph DiCastro</w:t>
    </w:r>
  </w:p>
  <w:p w14:paraId="13E872CB" w14:textId="0993461A" w:rsidR="00255F9D" w:rsidRDefault="00255F9D" w:rsidP="00AA1879">
    <w:pPr>
      <w:pStyle w:val="Header"/>
      <w:jc w:val="right"/>
      <w:rPr>
        <w:b/>
        <w:bCs/>
        <w:color w:val="767171" w:themeColor="background2" w:themeShade="80"/>
      </w:rPr>
    </w:pPr>
    <w:r w:rsidRPr="00255F9D">
      <w:rPr>
        <w:b/>
        <w:bCs/>
        <w:color w:val="767171" w:themeColor="background2" w:themeShade="80"/>
      </w:rPr>
      <w:t>CU-BRK-DATA-PT-10-2019-U-C</w:t>
    </w:r>
    <w:r w:rsidRPr="00255F9D">
      <w:rPr>
        <w:b/>
        <w:bCs/>
        <w:color w:val="767171" w:themeColor="background2" w:themeShade="80"/>
      </w:rPr>
      <w:tab/>
    </w:r>
    <w:r w:rsidRPr="00255F9D">
      <w:rPr>
        <w:b/>
        <w:bCs/>
        <w:color w:val="767171" w:themeColor="background2" w:themeShade="80"/>
      </w:rPr>
      <w:tab/>
      <w:t>Homework: 0</w:t>
    </w:r>
    <w:r w:rsidR="00A372C3">
      <w:rPr>
        <w:b/>
        <w:bCs/>
        <w:color w:val="767171" w:themeColor="background2" w:themeShade="80"/>
      </w:rPr>
      <w:t>5</w:t>
    </w:r>
    <w:r w:rsidRPr="00255F9D">
      <w:rPr>
        <w:b/>
        <w:bCs/>
        <w:color w:val="767171" w:themeColor="background2" w:themeShade="80"/>
      </w:rPr>
      <w:t>-</w:t>
    </w:r>
    <w:r w:rsidR="00A372C3">
      <w:rPr>
        <w:b/>
        <w:bCs/>
        <w:color w:val="767171" w:themeColor="background2" w:themeShade="80"/>
      </w:rPr>
      <w:t>MatPlotLib</w:t>
    </w:r>
    <w:r w:rsidR="005843D9">
      <w:rPr>
        <w:b/>
        <w:bCs/>
        <w:color w:val="767171" w:themeColor="background2" w:themeShade="80"/>
      </w:rPr>
      <w:t xml:space="preserve"> </w:t>
    </w:r>
    <w:r w:rsidR="005843D9">
      <w:rPr>
        <w:b/>
        <w:bCs/>
        <w:color w:val="767171" w:themeColor="background2" w:themeShade="80"/>
      </w:rPr>
      <w:br/>
      <w:t>(</w:t>
    </w:r>
    <w:proofErr w:type="spellStart"/>
    <w:r w:rsidR="00A372C3">
      <w:rPr>
        <w:b/>
        <w:bCs/>
        <w:color w:val="767171" w:themeColor="background2" w:themeShade="80"/>
      </w:rPr>
      <w:t>Pymaceuticals</w:t>
    </w:r>
    <w:proofErr w:type="spellEnd"/>
    <w:r w:rsidR="005843D9">
      <w:rPr>
        <w:b/>
        <w:bCs/>
        <w:color w:val="767171" w:themeColor="background2" w:themeShade="80"/>
      </w:rPr>
      <w:t>)</w:t>
    </w:r>
    <w:r w:rsidRPr="00255F9D">
      <w:rPr>
        <w:b/>
        <w:bCs/>
        <w:color w:val="767171" w:themeColor="background2" w:themeShade="80"/>
      </w:rPr>
      <w:t xml:space="preserve"> </w:t>
    </w:r>
  </w:p>
  <w:p w14:paraId="4DACC08F" w14:textId="61BB0A86" w:rsidR="00255F9D" w:rsidRPr="00255F9D" w:rsidRDefault="00255F9D" w:rsidP="00255F9D">
    <w:pPr>
      <w:pStyle w:val="Header"/>
      <w:jc w:val="right"/>
      <w:rPr>
        <w:b/>
        <w:bCs/>
        <w:color w:val="767171" w:themeColor="background2" w:themeShade="80"/>
      </w:rPr>
    </w:pPr>
    <w:r w:rsidRPr="00255F9D">
      <w:rPr>
        <w:b/>
        <w:bCs/>
        <w:color w:val="767171" w:themeColor="background2" w:themeShade="80"/>
      </w:rPr>
      <w:t xml:space="preserve">Submitted: </w:t>
    </w:r>
    <w:r w:rsidR="005C3AFB">
      <w:rPr>
        <w:b/>
        <w:bCs/>
        <w:color w:val="767171" w:themeColor="background2" w:themeShade="80"/>
      </w:rPr>
      <w:t>11</w:t>
    </w:r>
    <w:r w:rsidRPr="00255F9D">
      <w:rPr>
        <w:b/>
        <w:bCs/>
        <w:color w:val="767171" w:themeColor="background2" w:themeShade="80"/>
      </w:rPr>
      <w:t>/</w:t>
    </w:r>
    <w:r w:rsidR="00A372C3">
      <w:rPr>
        <w:b/>
        <w:bCs/>
        <w:color w:val="767171" w:themeColor="background2" w:themeShade="80"/>
      </w:rPr>
      <w:t>9</w:t>
    </w:r>
    <w:r w:rsidRPr="00255F9D">
      <w:rPr>
        <w:b/>
        <w:bCs/>
        <w:color w:val="767171" w:themeColor="background2" w:themeShade="80"/>
      </w:rPr>
      <w:t>/2019</w:t>
    </w:r>
  </w:p>
  <w:p w14:paraId="68EA798A" w14:textId="77777777" w:rsidR="00255F9D" w:rsidRPr="00255F9D" w:rsidRDefault="00255F9D">
    <w:pPr>
      <w:pStyle w:val="Header"/>
      <w:rPr>
        <w:b/>
        <w:bCs/>
        <w:color w:val="767171" w:themeColor="background2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53A"/>
    <w:multiLevelType w:val="hybridMultilevel"/>
    <w:tmpl w:val="C9623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929D7"/>
    <w:multiLevelType w:val="hybridMultilevel"/>
    <w:tmpl w:val="9AFEA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97F10"/>
    <w:multiLevelType w:val="hybridMultilevel"/>
    <w:tmpl w:val="477E1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10B8"/>
    <w:multiLevelType w:val="hybridMultilevel"/>
    <w:tmpl w:val="FB7A2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5E65DA"/>
    <w:multiLevelType w:val="hybridMultilevel"/>
    <w:tmpl w:val="DB921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B525D"/>
    <w:multiLevelType w:val="hybridMultilevel"/>
    <w:tmpl w:val="E4D8B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8714F"/>
    <w:multiLevelType w:val="hybridMultilevel"/>
    <w:tmpl w:val="69185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B50B6"/>
    <w:multiLevelType w:val="hybridMultilevel"/>
    <w:tmpl w:val="8A2A0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2C6055"/>
    <w:multiLevelType w:val="hybridMultilevel"/>
    <w:tmpl w:val="FB7A2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82EA5"/>
    <w:multiLevelType w:val="hybridMultilevel"/>
    <w:tmpl w:val="FB7A2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89204B"/>
    <w:multiLevelType w:val="hybridMultilevel"/>
    <w:tmpl w:val="DB26C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AF568E"/>
    <w:multiLevelType w:val="hybridMultilevel"/>
    <w:tmpl w:val="4E14B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B92F83"/>
    <w:multiLevelType w:val="hybridMultilevel"/>
    <w:tmpl w:val="0B80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3F4B12"/>
    <w:multiLevelType w:val="hybridMultilevel"/>
    <w:tmpl w:val="70585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4"/>
  </w:num>
  <w:num w:numId="4">
    <w:abstractNumId w:val="12"/>
  </w:num>
  <w:num w:numId="5">
    <w:abstractNumId w:val="2"/>
  </w:num>
  <w:num w:numId="6">
    <w:abstractNumId w:val="6"/>
  </w:num>
  <w:num w:numId="7">
    <w:abstractNumId w:val="7"/>
  </w:num>
  <w:num w:numId="8">
    <w:abstractNumId w:val="0"/>
  </w:num>
  <w:num w:numId="9">
    <w:abstractNumId w:val="1"/>
  </w:num>
  <w:num w:numId="10">
    <w:abstractNumId w:val="5"/>
  </w:num>
  <w:num w:numId="11">
    <w:abstractNumId w:val="13"/>
  </w:num>
  <w:num w:numId="12">
    <w:abstractNumId w:val="9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tDAxMjaytDS2MLFQ0lEKTi0uzszPAykwqwUAThC/tywAAAA="/>
  </w:docVars>
  <w:rsids>
    <w:rsidRoot w:val="007A54AB"/>
    <w:rsid w:val="00004692"/>
    <w:rsid w:val="00004DFC"/>
    <w:rsid w:val="00011A47"/>
    <w:rsid w:val="000211FE"/>
    <w:rsid w:val="00025526"/>
    <w:rsid w:val="000302EA"/>
    <w:rsid w:val="00042CDD"/>
    <w:rsid w:val="00051EE0"/>
    <w:rsid w:val="0006063D"/>
    <w:rsid w:val="00061C49"/>
    <w:rsid w:val="0006517E"/>
    <w:rsid w:val="000670F8"/>
    <w:rsid w:val="0007113C"/>
    <w:rsid w:val="000736D8"/>
    <w:rsid w:val="000931AA"/>
    <w:rsid w:val="000D07ED"/>
    <w:rsid w:val="000D0F56"/>
    <w:rsid w:val="000D64A4"/>
    <w:rsid w:val="000E33E5"/>
    <w:rsid w:val="000E7BAE"/>
    <w:rsid w:val="000F2E3D"/>
    <w:rsid w:val="000F3A28"/>
    <w:rsid w:val="000F6671"/>
    <w:rsid w:val="00111B2A"/>
    <w:rsid w:val="00121BD1"/>
    <w:rsid w:val="001275D5"/>
    <w:rsid w:val="00132FB1"/>
    <w:rsid w:val="00142542"/>
    <w:rsid w:val="00166C16"/>
    <w:rsid w:val="001720C3"/>
    <w:rsid w:val="001776CE"/>
    <w:rsid w:val="001A0084"/>
    <w:rsid w:val="001A0383"/>
    <w:rsid w:val="001A268F"/>
    <w:rsid w:val="001E2B2F"/>
    <w:rsid w:val="001F369B"/>
    <w:rsid w:val="00202D5D"/>
    <w:rsid w:val="00207659"/>
    <w:rsid w:val="00210D8A"/>
    <w:rsid w:val="0021465D"/>
    <w:rsid w:val="00215ECD"/>
    <w:rsid w:val="0022435A"/>
    <w:rsid w:val="00241ABB"/>
    <w:rsid w:val="00245ABE"/>
    <w:rsid w:val="00250443"/>
    <w:rsid w:val="00250871"/>
    <w:rsid w:val="00253C6B"/>
    <w:rsid w:val="00255F9D"/>
    <w:rsid w:val="00263336"/>
    <w:rsid w:val="002743DB"/>
    <w:rsid w:val="002761F4"/>
    <w:rsid w:val="00276758"/>
    <w:rsid w:val="00282414"/>
    <w:rsid w:val="00287981"/>
    <w:rsid w:val="00293F3C"/>
    <w:rsid w:val="00294313"/>
    <w:rsid w:val="002A03C0"/>
    <w:rsid w:val="002B63C5"/>
    <w:rsid w:val="002C505F"/>
    <w:rsid w:val="002D31D7"/>
    <w:rsid w:val="002F0286"/>
    <w:rsid w:val="002F4D97"/>
    <w:rsid w:val="00327F73"/>
    <w:rsid w:val="00334180"/>
    <w:rsid w:val="00340E5D"/>
    <w:rsid w:val="00343B62"/>
    <w:rsid w:val="0034742C"/>
    <w:rsid w:val="003476EF"/>
    <w:rsid w:val="00350F25"/>
    <w:rsid w:val="00355FEB"/>
    <w:rsid w:val="00361CF4"/>
    <w:rsid w:val="00362380"/>
    <w:rsid w:val="00365867"/>
    <w:rsid w:val="00374E9B"/>
    <w:rsid w:val="00393B34"/>
    <w:rsid w:val="003A6C3E"/>
    <w:rsid w:val="003B0784"/>
    <w:rsid w:val="003B7662"/>
    <w:rsid w:val="003C18F2"/>
    <w:rsid w:val="003D5485"/>
    <w:rsid w:val="003D5D09"/>
    <w:rsid w:val="003F01B5"/>
    <w:rsid w:val="0040304A"/>
    <w:rsid w:val="00407B9B"/>
    <w:rsid w:val="00420EA7"/>
    <w:rsid w:val="004241C0"/>
    <w:rsid w:val="00425657"/>
    <w:rsid w:val="00433A0A"/>
    <w:rsid w:val="00435F39"/>
    <w:rsid w:val="004443B3"/>
    <w:rsid w:val="00451E5B"/>
    <w:rsid w:val="00453F9C"/>
    <w:rsid w:val="00463E78"/>
    <w:rsid w:val="0047108C"/>
    <w:rsid w:val="00472F37"/>
    <w:rsid w:val="00473048"/>
    <w:rsid w:val="00476FCE"/>
    <w:rsid w:val="0048452F"/>
    <w:rsid w:val="00496D49"/>
    <w:rsid w:val="004A3A49"/>
    <w:rsid w:val="004A6E44"/>
    <w:rsid w:val="004C06DF"/>
    <w:rsid w:val="004D14BC"/>
    <w:rsid w:val="004D3EC4"/>
    <w:rsid w:val="004D4F4A"/>
    <w:rsid w:val="004D59D0"/>
    <w:rsid w:val="004E02E4"/>
    <w:rsid w:val="004F56DA"/>
    <w:rsid w:val="004F7887"/>
    <w:rsid w:val="00515E97"/>
    <w:rsid w:val="00525016"/>
    <w:rsid w:val="00541445"/>
    <w:rsid w:val="00544169"/>
    <w:rsid w:val="00544A2D"/>
    <w:rsid w:val="0055296C"/>
    <w:rsid w:val="00556025"/>
    <w:rsid w:val="00564766"/>
    <w:rsid w:val="00567AFA"/>
    <w:rsid w:val="005730EB"/>
    <w:rsid w:val="005843D9"/>
    <w:rsid w:val="005A0780"/>
    <w:rsid w:val="005A7524"/>
    <w:rsid w:val="005C13FE"/>
    <w:rsid w:val="005C3AFB"/>
    <w:rsid w:val="005C7551"/>
    <w:rsid w:val="005D3C23"/>
    <w:rsid w:val="005D76B3"/>
    <w:rsid w:val="005E70F1"/>
    <w:rsid w:val="005F46CB"/>
    <w:rsid w:val="00626BB0"/>
    <w:rsid w:val="00640C50"/>
    <w:rsid w:val="006427F3"/>
    <w:rsid w:val="00647740"/>
    <w:rsid w:val="00667369"/>
    <w:rsid w:val="0068541C"/>
    <w:rsid w:val="006A3C53"/>
    <w:rsid w:val="006C4766"/>
    <w:rsid w:val="006C6099"/>
    <w:rsid w:val="006E1281"/>
    <w:rsid w:val="006E61D4"/>
    <w:rsid w:val="00700CB8"/>
    <w:rsid w:val="00735015"/>
    <w:rsid w:val="0076057B"/>
    <w:rsid w:val="0076102F"/>
    <w:rsid w:val="00765F2E"/>
    <w:rsid w:val="00776DA2"/>
    <w:rsid w:val="007A54AB"/>
    <w:rsid w:val="007B03D4"/>
    <w:rsid w:val="007B094E"/>
    <w:rsid w:val="007B1428"/>
    <w:rsid w:val="007C227C"/>
    <w:rsid w:val="007C438F"/>
    <w:rsid w:val="007E3080"/>
    <w:rsid w:val="007E78FE"/>
    <w:rsid w:val="007F2678"/>
    <w:rsid w:val="007F3DAB"/>
    <w:rsid w:val="007F4665"/>
    <w:rsid w:val="008056C4"/>
    <w:rsid w:val="0081120B"/>
    <w:rsid w:val="00824F6A"/>
    <w:rsid w:val="0083510B"/>
    <w:rsid w:val="0084072B"/>
    <w:rsid w:val="0084119F"/>
    <w:rsid w:val="008518AF"/>
    <w:rsid w:val="00861F32"/>
    <w:rsid w:val="00863DCD"/>
    <w:rsid w:val="008751CC"/>
    <w:rsid w:val="008764DF"/>
    <w:rsid w:val="00893486"/>
    <w:rsid w:val="008B1850"/>
    <w:rsid w:val="008B25E0"/>
    <w:rsid w:val="008C77E4"/>
    <w:rsid w:val="008E0D1F"/>
    <w:rsid w:val="008F01F4"/>
    <w:rsid w:val="008F2DAB"/>
    <w:rsid w:val="00901544"/>
    <w:rsid w:val="00901CF9"/>
    <w:rsid w:val="009321A6"/>
    <w:rsid w:val="009333E9"/>
    <w:rsid w:val="009410CD"/>
    <w:rsid w:val="00956FFF"/>
    <w:rsid w:val="009739EB"/>
    <w:rsid w:val="00980CCE"/>
    <w:rsid w:val="009812F0"/>
    <w:rsid w:val="00984540"/>
    <w:rsid w:val="009A083C"/>
    <w:rsid w:val="009A0D91"/>
    <w:rsid w:val="009A681D"/>
    <w:rsid w:val="009E459C"/>
    <w:rsid w:val="009E5974"/>
    <w:rsid w:val="009E6594"/>
    <w:rsid w:val="009F2865"/>
    <w:rsid w:val="00A15883"/>
    <w:rsid w:val="00A26BCC"/>
    <w:rsid w:val="00A27671"/>
    <w:rsid w:val="00A372C3"/>
    <w:rsid w:val="00A47FBC"/>
    <w:rsid w:val="00A731BD"/>
    <w:rsid w:val="00A80063"/>
    <w:rsid w:val="00A93A56"/>
    <w:rsid w:val="00AA1879"/>
    <w:rsid w:val="00AA3FA0"/>
    <w:rsid w:val="00AA49A7"/>
    <w:rsid w:val="00AA77CE"/>
    <w:rsid w:val="00AB194B"/>
    <w:rsid w:val="00AB44B7"/>
    <w:rsid w:val="00B14F44"/>
    <w:rsid w:val="00B26C22"/>
    <w:rsid w:val="00B3615C"/>
    <w:rsid w:val="00B42735"/>
    <w:rsid w:val="00B52C55"/>
    <w:rsid w:val="00B60F09"/>
    <w:rsid w:val="00B632A0"/>
    <w:rsid w:val="00B63B59"/>
    <w:rsid w:val="00B66EF1"/>
    <w:rsid w:val="00B73A4D"/>
    <w:rsid w:val="00B8660F"/>
    <w:rsid w:val="00B91994"/>
    <w:rsid w:val="00B91F95"/>
    <w:rsid w:val="00B97991"/>
    <w:rsid w:val="00BB479D"/>
    <w:rsid w:val="00BB7185"/>
    <w:rsid w:val="00BC5C7A"/>
    <w:rsid w:val="00BD1D30"/>
    <w:rsid w:val="00BD4520"/>
    <w:rsid w:val="00BF3A7D"/>
    <w:rsid w:val="00C049B3"/>
    <w:rsid w:val="00C07E82"/>
    <w:rsid w:val="00C247D1"/>
    <w:rsid w:val="00C27527"/>
    <w:rsid w:val="00C530A5"/>
    <w:rsid w:val="00C6244C"/>
    <w:rsid w:val="00C64CB9"/>
    <w:rsid w:val="00C823AA"/>
    <w:rsid w:val="00C8420B"/>
    <w:rsid w:val="00C86117"/>
    <w:rsid w:val="00C91A5C"/>
    <w:rsid w:val="00CD7586"/>
    <w:rsid w:val="00CE3CCF"/>
    <w:rsid w:val="00D0677E"/>
    <w:rsid w:val="00D21E25"/>
    <w:rsid w:val="00D23BBC"/>
    <w:rsid w:val="00D31BD6"/>
    <w:rsid w:val="00D42102"/>
    <w:rsid w:val="00D70611"/>
    <w:rsid w:val="00D720E8"/>
    <w:rsid w:val="00D75BAF"/>
    <w:rsid w:val="00D77E1A"/>
    <w:rsid w:val="00D809FF"/>
    <w:rsid w:val="00D80E94"/>
    <w:rsid w:val="00D9022B"/>
    <w:rsid w:val="00DC0919"/>
    <w:rsid w:val="00DC6CD1"/>
    <w:rsid w:val="00DD6A44"/>
    <w:rsid w:val="00DE420C"/>
    <w:rsid w:val="00E21279"/>
    <w:rsid w:val="00E26CB0"/>
    <w:rsid w:val="00E44C87"/>
    <w:rsid w:val="00E6200A"/>
    <w:rsid w:val="00E6461B"/>
    <w:rsid w:val="00E704C5"/>
    <w:rsid w:val="00E77A73"/>
    <w:rsid w:val="00E830EC"/>
    <w:rsid w:val="00E930A8"/>
    <w:rsid w:val="00E943F6"/>
    <w:rsid w:val="00E96B64"/>
    <w:rsid w:val="00EA336F"/>
    <w:rsid w:val="00ED030B"/>
    <w:rsid w:val="00ED0E1E"/>
    <w:rsid w:val="00ED4E64"/>
    <w:rsid w:val="00EE0044"/>
    <w:rsid w:val="00EE4808"/>
    <w:rsid w:val="00EF0C3B"/>
    <w:rsid w:val="00F00FD9"/>
    <w:rsid w:val="00F02185"/>
    <w:rsid w:val="00F025B0"/>
    <w:rsid w:val="00F1294E"/>
    <w:rsid w:val="00F13B68"/>
    <w:rsid w:val="00F14B44"/>
    <w:rsid w:val="00F14F90"/>
    <w:rsid w:val="00F15E7A"/>
    <w:rsid w:val="00F2449F"/>
    <w:rsid w:val="00F263FC"/>
    <w:rsid w:val="00F40E19"/>
    <w:rsid w:val="00F6178D"/>
    <w:rsid w:val="00F639EB"/>
    <w:rsid w:val="00F67890"/>
    <w:rsid w:val="00F767FF"/>
    <w:rsid w:val="00F774E6"/>
    <w:rsid w:val="00F83B31"/>
    <w:rsid w:val="00F92FE4"/>
    <w:rsid w:val="00FA0FA4"/>
    <w:rsid w:val="00FD4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7723B0"/>
  <w15:chartTrackingRefBased/>
  <w15:docId w15:val="{BEA8C3A7-30B4-4C9F-8545-AEE2D4573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4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5F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F9D"/>
  </w:style>
  <w:style w:type="paragraph" w:styleId="Footer">
    <w:name w:val="footer"/>
    <w:basedOn w:val="Normal"/>
    <w:link w:val="FooterChar"/>
    <w:uiPriority w:val="99"/>
    <w:unhideWhenUsed/>
    <w:rsid w:val="00255F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F9D"/>
  </w:style>
  <w:style w:type="character" w:styleId="IntenseReference">
    <w:name w:val="Intense Reference"/>
    <w:basedOn w:val="DefaultParagraphFont"/>
    <w:uiPriority w:val="32"/>
    <w:qFormat/>
    <w:rsid w:val="00765F2E"/>
    <w:rPr>
      <w:b/>
      <w:bCs/>
      <w:smallCaps/>
      <w:color w:val="4472C4" w:themeColor="accent1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0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02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B4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9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92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9</TotalTime>
  <Pages>2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Dicastro</dc:creator>
  <cp:keywords/>
  <dc:description/>
  <cp:lastModifiedBy>Joseph Dicastro</cp:lastModifiedBy>
  <cp:revision>272</cp:revision>
  <cp:lastPrinted>2019-10-12T00:44:00Z</cp:lastPrinted>
  <dcterms:created xsi:type="dcterms:W3CDTF">2019-10-09T17:53:00Z</dcterms:created>
  <dcterms:modified xsi:type="dcterms:W3CDTF">2019-11-09T18:35:00Z</dcterms:modified>
</cp:coreProperties>
</file>